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for</w:t>
      </w:r>
      <w:r>
        <w:t xml:space="preserve"> </w:t>
      </w:r>
      <w:r>
        <w:t xml:space="preserve">Canada</w:t>
      </w:r>
      <w:r>
        <w:t xml:space="preserve"> </w:t>
      </w:r>
      <w:r>
        <w:t xml:space="preserve">Vancouver</w:t>
      </w:r>
    </w:p>
    <w:bookmarkStart w:id="20" w:name="X16b9673dc7a76b43fcaae092a91c0e10ac87d26"/>
    <w:p>
      <w:pPr>
        <w:pStyle w:val="Heading1"/>
      </w:pPr>
      <w:r>
        <w:t xml:space="preserve">Optometrist Cover Letter for Canada Vancouver</w:t>
      </w:r>
    </w:p>
    <w:p>
      <w:pPr>
        <w:pStyle w:val="FirstParagraph"/>
      </w:pPr>
      <w:r>
        <w:t xml:space="preserve">Dear [Hiring Manager's Name],</w:t>
      </w:r>
      <w:r>
        <w:br/>
      </w:r>
      <w:r>
        <w:t xml:space="preserve">I am writing to express my interest in the Optometrist position at your clinic in Canada Vancouver. As a dedicated and experienced optometrist with a passion for eye care and community health, I am excited about the opportunity to contribute to your team while aligning with the values of excellence, innovation, and patient-centered care that define healthcare in Canada Vancouver. My background in clinical practice, combined with my commitment to delivering high-quality vision services, makes me a strong candidate for this role. I am eager to bring my skills and enthusiasm to a dynamic environment where I can make a meaningful impact on patients’ lives.</w:t>
      </w:r>
    </w:p>
    <w:p>
      <w:pPr>
        <w:pStyle w:val="BodyText"/>
      </w:pPr>
      <w:r>
        <w:t xml:space="preserve">Having completed my Doctor of Optometry (OD) degree from [Your University Name], I have spent the past [X years] honing my expertise in comprehensive eye exams, diagnosing ocular conditions, and managing patient care. My experience includes working in diverse clinical settings, where I have treated patients of all ages and backgrounds. In Canada Vancouver, where multiculturalism and a fast-paced lifestyle intersect, I have developed a deep understanding of the unique eye care needs of the community. Whether addressing common refractive errors or complex ocular diseases, my goal has always been to provide personalized care that prioritizes patient comfort and long-term visual health.</w:t>
      </w:r>
    </w:p>
    <w:p>
      <w:pPr>
        <w:pStyle w:val="BodyText"/>
      </w:pPr>
      <w:r>
        <w:t xml:space="preserve">What sets me apart as an Optometrist is my dedication to continuous learning and adaptability in a rapidly evolving healthcare landscape. I stay updated with the latest advancements in optometry, including digital eye exams, advanced diagnostic technologies, and emerging treatments for conditions like glaucoma and macular degeneration. In Canada Vancouver, where access to cutting-edge medical innovations is a priority, I have actively participated in professional development courses and workshops to ensure my skills remain at the forefront of the field. This commitment to excellence not only enhances patient outcomes but also aligns with the high standards of care expected in Canadian healthcare institutions.</w:t>
      </w:r>
    </w:p>
    <w:p>
      <w:pPr>
        <w:pStyle w:val="BodyText"/>
      </w:pPr>
      <w:r>
        <w:t xml:space="preserve">My work as an Optometrist has also been deeply influenced by my passion for community engagement. In Canada Vancouver, I have volunteered with local organizations to provide free vision screenings and health education to underserved populations. These experiences have reinforced the importance of making eye care accessible to all, a principle that resonates strongly with the values of Canadian healthcare. By combining clinical expertise with a focus on public health initiatives, I aim to contribute not only as an optometrist but also as a community advocate for visual wellness.</w:t>
      </w:r>
    </w:p>
    <w:p>
      <w:pPr>
        <w:pStyle w:val="BodyText"/>
      </w:pPr>
      <w:r>
        <w:t xml:space="preserve">One of my core strengths is my ability to build trust and rapport with patients. In Canada Vancouver, where patients often seek healthcare providers who are both technically proficient and empathetic, I have consistently prioritized clear communication and compassionate care. Whether explaining complex diagnoses, recommending corrective lenses, or discussing treatment plans for chronic conditions, I ensure that patients feel informed and empowered to make decisions about their eye health. This patient-centered approach has led to high levels of satisfaction among my patients and has been a key factor in my professional success.</w:t>
      </w:r>
    </w:p>
    <w:p>
      <w:pPr>
        <w:pStyle w:val="BodyText"/>
      </w:pPr>
      <w:r>
        <w:t xml:space="preserve">As an Optometrist with experience in both clinical and administrative roles, I understand the importance of collaboration within healthcare teams. In Canada Vancouver, where interdisciplinary cooperation is essential for delivering comprehensive care, I have worked closely with opticians, ophthalmologists, and other medical professionals to ensure seamless patient management. My ability to coordinate care across specialties has allowed me to provide holistic solutions for patients with complex needs, such as those requiring surgical referrals or specialized therapies. This collaborative mindset aligns perfectly with the integrated healthcare model that is prevalent in Canada Vancouver.</w:t>
      </w:r>
    </w:p>
    <w:p>
      <w:pPr>
        <w:pStyle w:val="BodyText"/>
      </w:pPr>
      <w:r>
        <w:t xml:space="preserve">Moreover, my experience in Canada Vancouver has exposed me to the challenges and opportunities of practicing in a region known for its diverse population and high standards of living. The city’s emphasis on work-life balance, environmental sustainability, and technological innovation resonates with my personal values. I am particularly drawn to the opportunity to work in a clinic that embraces these principles while maintaining a strong commitment to patient care. Whether through adopting electronic health records for efficient documentation or integrating telehealth services to improve accessibility, I am eager to contribute ideas that enhance both operational efficiency and patient experience.</w:t>
      </w:r>
    </w:p>
    <w:p>
      <w:pPr>
        <w:pStyle w:val="BodyText"/>
      </w:pPr>
      <w:r>
        <w:t xml:space="preserve">Finally, I am committed to upholding the ethical and professional standards expected of Optometrists in Canada. My licensure as a registered optometrist in [Your Province] ensures that I meet all regulatory requirements for practice. In Canada Vancouver, where compliance with provincial health regulations is critical, I take pride in adhering to guidelines that prioritize patient safety and quality care. This dedication to professionalism, combined with my clinical expertise, positions me to thrive in your clinic’s environment.</w:t>
      </w:r>
    </w:p>
    <w:p>
      <w:pPr>
        <w:pStyle w:val="BodyText"/>
      </w:pPr>
      <w:r>
        <w:t xml:space="preserve">Thank you for considering my application. I would welcome the opportunity to discuss how my background, skills, and passion for optometry align with your clinic’s goals. I am available at [Your Phone Number] or [Your Email Address] and am happy to schedule an interview at your convenience. I look forward to contributing to the continued success of your team in Canada Vancouv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for Canada Vancouver</dc:title>
  <dc:creator/>
  <cp:keywords/>
  <dcterms:created xsi:type="dcterms:W3CDTF">2026-07-23T06:41:58Z</dcterms:created>
  <dcterms:modified xsi:type="dcterms:W3CDTF">2026-07-23T06:41:58Z</dcterms:modified>
</cp:coreProperties>
</file>

<file path=docProps/custom.xml><?xml version="1.0" encoding="utf-8"?>
<Properties xmlns="http://schemas.openxmlformats.org/officeDocument/2006/custom-properties" xmlns:vt="http://schemas.openxmlformats.org/officeDocument/2006/docPropsVTypes"/>
</file>